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2AA9113" w14:textId="5FACFB1F" w:rsidR="00D8223B" w:rsidRDefault="00D8223B" w:rsidP="00D8223B">
      <w:pPr>
        <w:bidi/>
        <w:jc w:val="center"/>
        <w:rPr>
          <w:rFonts w:cs="B Nazanin"/>
          <w:b/>
          <w:bCs/>
          <w:color w:val="000000"/>
          <w:sz w:val="24"/>
          <w:szCs w:val="24"/>
          <w:rtl/>
          <w:lang w:val="en-US" w:bidi="fa-IR"/>
        </w:rPr>
      </w:pPr>
      <w:r>
        <w:rPr>
          <w:rFonts w:cs="B Nazanin" w:hint="cs"/>
          <w:b/>
          <w:bCs/>
          <w:noProof/>
          <w:color w:val="000000"/>
          <w:sz w:val="24"/>
          <w:szCs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1FC713" wp14:editId="5290DA7D">
                <wp:simplePos x="0" y="0"/>
                <wp:positionH relativeFrom="column">
                  <wp:posOffset>-336550</wp:posOffset>
                </wp:positionH>
                <wp:positionV relativeFrom="paragraph">
                  <wp:posOffset>414020</wp:posOffset>
                </wp:positionV>
                <wp:extent cx="6502400" cy="361950"/>
                <wp:effectExtent l="0" t="0" r="1270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361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76BB5CF" w14:textId="035CDD6D" w:rsidR="00D8223B" w:rsidRDefault="00D8223B" w:rsidP="00D8223B">
                            <w:pPr>
                              <w:bidi/>
                              <w:spacing w:after="0"/>
                              <w:ind w:left="26"/>
                              <w:jc w:val="center"/>
                              <w:rPr>
                                <w:lang w:bidi="fa-IR"/>
                              </w:rPr>
                            </w:pPr>
                            <w:r w:rsidRPr="00D8223B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رزوم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B1FC71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6.5pt;margin-top:32.6pt;width:512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" fillcolor="#deeaf6 [664]" strokecolor="white [3212]" strokeweight=".5pt">
                <v:textbox>
                  <w:txbxContent>
                    <w:p w14:paraId="176BB5CF" w14:textId="035CDD6D" w:rsidR="00D8223B" w:rsidRDefault="00D8223B" w:rsidP="00D8223B">
                      <w:pPr>
                        <w:bidi/>
                        <w:spacing w:after="0"/>
                        <w:ind w:left="26"/>
                        <w:jc w:val="center"/>
                        <w:rPr>
                          <w:rFonts w:hint="cs"/>
                          <w:lang w:bidi="fa-IR"/>
                        </w:rPr>
                      </w:pPr>
                      <w:r w:rsidRPr="00D8223B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رزومه</w:t>
                      </w:r>
                    </w:p>
                  </w:txbxContent>
                </v:textbox>
              </v:shape>
            </w:pict>
          </mc:Fallback>
        </mc:AlternateContent>
      </w:r>
      <w:r w:rsidRPr="00075B4D">
        <w:rPr>
          <w:rFonts w:cs="B Nazanin" w:hint="cs"/>
          <w:b/>
          <w:bCs/>
          <w:color w:val="000000"/>
          <w:sz w:val="24"/>
          <w:szCs w:val="24"/>
          <w:rtl/>
          <w:lang w:val="en-US" w:bidi="fa-IR"/>
        </w:rPr>
        <w:t>بسمه تعالی</w:t>
      </w:r>
    </w:p>
    <w:p w14:paraId="3653E099" w14:textId="01E595B5" w:rsidR="00D8223B" w:rsidRPr="00075B4D" w:rsidRDefault="00D8223B" w:rsidP="00D8223B">
      <w:pPr>
        <w:bidi/>
        <w:jc w:val="center"/>
        <w:rPr>
          <w:rFonts w:cs="B Nazanin"/>
          <w:b/>
          <w:bCs/>
          <w:color w:val="000000"/>
          <w:sz w:val="24"/>
          <w:szCs w:val="24"/>
          <w:rtl/>
          <w:lang w:val="en-US" w:bidi="fa-IR"/>
        </w:rPr>
      </w:pPr>
    </w:p>
    <w:p w14:paraId="21391E52" w14:textId="77777777" w:rsidR="00D8223B" w:rsidRPr="00075B4D" w:rsidRDefault="00D8223B" w:rsidP="00D8223B">
      <w:pPr>
        <w:bidi/>
        <w:spacing w:after="0"/>
        <w:ind w:left="26"/>
        <w:rPr>
          <w:rFonts w:cs="B Nazanin"/>
          <w:b/>
          <w:bCs/>
          <w:sz w:val="24"/>
          <w:szCs w:val="24"/>
          <w:rtl/>
        </w:rPr>
      </w:pPr>
      <w:r w:rsidRPr="00075B4D">
        <w:rPr>
          <w:rFonts w:cs="B Nazanin" w:hint="cs"/>
          <w:b/>
          <w:bCs/>
          <w:sz w:val="24"/>
          <w:szCs w:val="24"/>
          <w:rtl/>
        </w:rPr>
        <w:t>نام و نام خانوادگی : محمد عرفان رستمی</w:t>
      </w:r>
    </w:p>
    <w:p w14:paraId="274D0117" w14:textId="672A1CB0" w:rsidR="00D8223B" w:rsidRPr="00075B4D" w:rsidRDefault="00D8223B" w:rsidP="00F971F1">
      <w:pPr>
        <w:bidi/>
        <w:spacing w:after="0"/>
        <w:ind w:left="26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</w:rPr>
        <w:t>تلفن تماس : 09</w:t>
      </w:r>
      <w:r>
        <w:rPr>
          <w:rFonts w:cs="B Nazanin" w:hint="cs"/>
          <w:b/>
          <w:bCs/>
          <w:sz w:val="24"/>
          <w:szCs w:val="24"/>
          <w:rtl/>
        </w:rPr>
        <w:t>359248200</w:t>
      </w:r>
      <w:r w:rsidR="00F971F1">
        <w:rPr>
          <w:rFonts w:cs="B Nazanin" w:hint="cs"/>
          <w:b/>
          <w:bCs/>
          <w:sz w:val="24"/>
          <w:szCs w:val="24"/>
          <w:rtl/>
          <w:lang w:bidi="fa-IR"/>
        </w:rPr>
        <w:t>-09189321845</w:t>
      </w:r>
      <w:r w:rsidRPr="00075B4D">
        <w:rPr>
          <w:rFonts w:cs="B Nazanin" w:hint="cs"/>
          <w:b/>
          <w:bCs/>
          <w:sz w:val="24"/>
          <w:szCs w:val="24"/>
          <w:rtl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08338240831</w:t>
      </w:r>
      <w:r w:rsidRPr="00075B4D">
        <w:rPr>
          <w:rFonts w:cs="B Nazanin" w:hint="cs"/>
          <w:b/>
          <w:bCs/>
          <w:sz w:val="24"/>
          <w:szCs w:val="24"/>
          <w:rtl/>
        </w:rPr>
        <w:t xml:space="preserve"> </w:t>
      </w:r>
    </w:p>
    <w:p w14:paraId="502F9167" w14:textId="77777777" w:rsidR="00D8223B" w:rsidRPr="00075B4D" w:rsidRDefault="00D8223B" w:rsidP="00D8223B">
      <w:pPr>
        <w:bidi/>
        <w:spacing w:after="0"/>
        <w:ind w:left="26"/>
        <w:rPr>
          <w:rFonts w:cs="B Nazanin"/>
          <w:b/>
          <w:bCs/>
          <w:sz w:val="24"/>
          <w:szCs w:val="24"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ایمیل : </w:t>
      </w:r>
      <w:r w:rsidRPr="00075B4D">
        <w:rPr>
          <w:rFonts w:cs="B Nazanin"/>
          <w:b/>
          <w:bCs/>
          <w:sz w:val="24"/>
          <w:szCs w:val="24"/>
          <w:lang w:val="en-US" w:bidi="fa-IR"/>
        </w:rPr>
        <w:t>mo.er.rostami@gmail.com</w:t>
      </w:r>
    </w:p>
    <w:p w14:paraId="4BEA0DE5" w14:textId="77777777" w:rsidR="00D8223B" w:rsidRPr="00075B4D" w:rsidRDefault="00D8223B" w:rsidP="00D8223B">
      <w:pPr>
        <w:bidi/>
        <w:spacing w:after="0"/>
        <w:ind w:left="26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متولد : 29/6/1370 شهرستان کرمانشاه</w:t>
      </w:r>
    </w:p>
    <w:p w14:paraId="6D23FAE2" w14:textId="77777777" w:rsidR="00D8223B" w:rsidRPr="00075B4D" w:rsidRDefault="00D8223B" w:rsidP="00D8223B">
      <w:pPr>
        <w:bidi/>
        <w:spacing w:after="0"/>
        <w:ind w:left="26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وضعيت نظام وظيفه: دارای کارت پایان خدمت</w:t>
      </w:r>
    </w:p>
    <w:p w14:paraId="52864345" w14:textId="4384C316" w:rsidR="00054535" w:rsidRDefault="00D8223B" w:rsidP="00D8223B">
      <w:pPr>
        <w:bidi/>
        <w:rPr>
          <w:rFonts w:cs="B Nazanin"/>
          <w:b/>
          <w:bCs/>
          <w:sz w:val="24"/>
          <w:szCs w:val="24"/>
          <w:rtl/>
          <w:lang w:val="en-US" w:bidi="fa-IR"/>
        </w:rPr>
      </w:pPr>
      <w:r>
        <w:rPr>
          <w:rFonts w:cs="B Nazanin" w:hint="cs"/>
          <w:b/>
          <w:bCs/>
          <w:noProof/>
          <w:color w:val="000000"/>
          <w:sz w:val="24"/>
          <w:szCs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39A697" wp14:editId="3F4693D7">
                <wp:simplePos x="0" y="0"/>
                <wp:positionH relativeFrom="column">
                  <wp:posOffset>-336550</wp:posOffset>
                </wp:positionH>
                <wp:positionV relativeFrom="paragraph">
                  <wp:posOffset>292100</wp:posOffset>
                </wp:positionV>
                <wp:extent cx="6502400" cy="361950"/>
                <wp:effectExtent l="0" t="0" r="1270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361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0138829" w14:textId="04C73FED" w:rsidR="00D8223B" w:rsidRDefault="00D8223B" w:rsidP="00D8223B">
                            <w:pPr>
                              <w:bidi/>
                              <w:spacing w:after="0"/>
                              <w:ind w:left="26"/>
                              <w:jc w:val="center"/>
                              <w:rPr>
                                <w:lang w:bidi="fa-IR"/>
                              </w:rPr>
                            </w:pPr>
                            <w:r w:rsidRPr="00075B4D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سوابق تحصی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39A6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5pt;margin-top:23pt;width:512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" fillcolor="#deeaf6 [664]" strokecolor="white [3212]" strokeweight=".5pt">
                <v:textbox>
                  <w:txbxContent>
                    <w:p w14:paraId="50138829" w14:textId="04C73FED" w:rsidR="00D8223B" w:rsidRDefault="00D8223B" w:rsidP="00D8223B">
                      <w:pPr>
                        <w:bidi/>
                        <w:spacing w:after="0"/>
                        <w:ind w:left="26"/>
                        <w:jc w:val="center"/>
                        <w:rPr>
                          <w:lang w:bidi="fa-IR"/>
                        </w:rPr>
                      </w:pPr>
                      <w:r w:rsidRPr="00075B4D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سوابق تحصیلی</w:t>
                      </w:r>
                    </w:p>
                  </w:txbxContent>
                </v:textbox>
              </v:shape>
            </w:pict>
          </mc:Fallback>
        </mc:AlternateConten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محل سکونت :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کرمانشاه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  <w:lang w:val="en-US" w:bidi="fa-IR"/>
        </w:rPr>
        <w:t>–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کرمانشاه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  <w:lang w:val="en-US" w:bidi="fa-IR"/>
        </w:rPr>
        <w:t>–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فرهنگیان فاز یک بلوار امیرکبیر جنوبی پلاک 206010 </w:t>
      </w:r>
    </w:p>
    <w:p w14:paraId="6B81EF5C" w14:textId="55541A0B" w:rsidR="00D8223B" w:rsidRDefault="00D8223B" w:rsidP="00D8223B">
      <w:pPr>
        <w:bidi/>
        <w:rPr>
          <w:rtl/>
        </w:rPr>
      </w:pPr>
    </w:p>
    <w:p w14:paraId="118B5BAB" w14:textId="1945FCCF" w:rsidR="00D8223B" w:rsidRPr="00075B4D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 w:rsidRPr="00075B4D">
        <w:rPr>
          <w:rFonts w:cs="B Nazanin" w:hint="cs"/>
          <w:b/>
          <w:bCs/>
          <w:sz w:val="24"/>
          <w:szCs w:val="24"/>
          <w:rtl/>
        </w:rPr>
        <w:t xml:space="preserve">کارشناسی : مهندسی صنایع </w:t>
      </w:r>
      <w:r w:rsidRPr="00075B4D">
        <w:rPr>
          <w:rFonts w:ascii="Times New Roman" w:hAnsi="Times New Roman" w:cs="Times New Roman" w:hint="cs"/>
          <w:b/>
          <w:bCs/>
          <w:sz w:val="24"/>
          <w:szCs w:val="24"/>
          <w:rtl/>
        </w:rPr>
        <w:t>–</w:t>
      </w:r>
      <w:r w:rsidRPr="00075B4D">
        <w:rPr>
          <w:rFonts w:cs="B Nazanin" w:hint="cs"/>
          <w:b/>
          <w:bCs/>
          <w:sz w:val="24"/>
          <w:szCs w:val="24"/>
          <w:rtl/>
        </w:rPr>
        <w:t xml:space="preserve"> تحلیل سیستم ها </w:t>
      </w:r>
    </w:p>
    <w:p w14:paraId="2A486F69" w14:textId="77777777" w:rsidR="00D8223B" w:rsidRPr="00075B4D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 w:rsidRPr="00075B4D">
        <w:rPr>
          <w:rFonts w:cs="B Nazanin" w:hint="cs"/>
          <w:b/>
          <w:bCs/>
          <w:sz w:val="24"/>
          <w:szCs w:val="24"/>
          <w:rtl/>
        </w:rPr>
        <w:t xml:space="preserve">دانشگاه : دانشگاه آزاد اسلامی واحد کرمانشاه </w:t>
      </w:r>
    </w:p>
    <w:p w14:paraId="37E6E324" w14:textId="77777777" w:rsidR="00D8223B" w:rsidRPr="00075B4D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 w:rsidRPr="00075B4D">
        <w:rPr>
          <w:rFonts w:cs="B Nazanin" w:hint="cs"/>
          <w:b/>
          <w:bCs/>
          <w:sz w:val="24"/>
          <w:szCs w:val="24"/>
          <w:rtl/>
        </w:rPr>
        <w:t>تاریخ شروع - پایان دوره  : 01/07/1389 الی 29/11/1392</w:t>
      </w:r>
    </w:p>
    <w:p w14:paraId="6568F2B7" w14:textId="77777777" w:rsidR="00D8223B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کارشناسی ارشد : مهندسی صنایع- بهینه سازی سیستم ها </w:t>
      </w:r>
    </w:p>
    <w:p w14:paraId="06344946" w14:textId="77777777" w:rsidR="00D8223B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دانشگاه : بوعلی سینا همدان </w:t>
      </w:r>
    </w:p>
    <w:p w14:paraId="1EEBC066" w14:textId="559B806A" w:rsidR="00D8223B" w:rsidRDefault="00D8223B" w:rsidP="00F971F1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تاریخ شروع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–</w:t>
      </w:r>
      <w:r>
        <w:rPr>
          <w:rFonts w:cs="B Nazanin" w:hint="cs"/>
          <w:b/>
          <w:bCs/>
          <w:sz w:val="24"/>
          <w:szCs w:val="24"/>
          <w:rtl/>
        </w:rPr>
        <w:t xml:space="preserve"> پایان دوره : </w:t>
      </w:r>
      <w:r w:rsidRPr="00075B4D">
        <w:rPr>
          <w:rFonts w:cs="B Nazanin" w:hint="cs"/>
          <w:b/>
          <w:bCs/>
          <w:sz w:val="24"/>
          <w:szCs w:val="24"/>
          <w:rtl/>
        </w:rPr>
        <w:t>01/07/13</w:t>
      </w:r>
      <w:r>
        <w:rPr>
          <w:rFonts w:cs="B Nazanin" w:hint="cs"/>
          <w:b/>
          <w:bCs/>
          <w:sz w:val="24"/>
          <w:szCs w:val="24"/>
          <w:rtl/>
        </w:rPr>
        <w:t>97</w:t>
      </w:r>
      <w:r w:rsidRPr="00075B4D">
        <w:rPr>
          <w:rFonts w:cs="B Nazanin" w:hint="cs"/>
          <w:b/>
          <w:bCs/>
          <w:sz w:val="24"/>
          <w:szCs w:val="24"/>
          <w:rtl/>
        </w:rPr>
        <w:t xml:space="preserve"> الی </w:t>
      </w:r>
    </w:p>
    <w:p w14:paraId="5540C4D9" w14:textId="48FB42AC" w:rsidR="00D8223B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موضوع پایان نامه : طراحی سیستم زمان </w:t>
      </w:r>
      <w:r>
        <w:rPr>
          <w:rFonts w:cs="B Nazanin"/>
          <w:b/>
          <w:bCs/>
          <w:sz w:val="24"/>
          <w:szCs w:val="24"/>
          <w:rtl/>
        </w:rPr>
        <w:softHyphen/>
      </w:r>
      <w:r>
        <w:rPr>
          <w:rFonts w:cs="B Nazanin" w:hint="cs"/>
          <w:b/>
          <w:bCs/>
          <w:sz w:val="24"/>
          <w:szCs w:val="24"/>
          <w:rtl/>
        </w:rPr>
        <w:t>بندی و برنامه ریزی تولید با هدف کاهش ضایعات به صورت مطالعه موردی در شرکت صنایع چاپ و بسته بندی کرمانشاه</w:t>
      </w:r>
    </w:p>
    <w:p w14:paraId="6A399706" w14:textId="77777777" w:rsidR="00D8223B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rtl/>
        </w:rPr>
      </w:pPr>
    </w:p>
    <w:p w14:paraId="7EE6C985" w14:textId="1CDCE113" w:rsidR="00D8223B" w:rsidRPr="00075B4D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noProof/>
          <w:color w:val="000000"/>
          <w:sz w:val="24"/>
          <w:szCs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B360E7" wp14:editId="154B726F">
                <wp:simplePos x="0" y="0"/>
                <wp:positionH relativeFrom="column">
                  <wp:posOffset>-368300</wp:posOffset>
                </wp:positionH>
                <wp:positionV relativeFrom="paragraph">
                  <wp:posOffset>-57785</wp:posOffset>
                </wp:positionV>
                <wp:extent cx="6502400" cy="361950"/>
                <wp:effectExtent l="0" t="0" r="1270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361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A040D3E" w14:textId="37324E38" w:rsidR="00D8223B" w:rsidRDefault="00D8223B" w:rsidP="00D8223B">
                            <w:pPr>
                              <w:bidi/>
                              <w:spacing w:after="0"/>
                              <w:ind w:left="26"/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سوابق علمی، پژوهشی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0B360E7" id="Text Box 3" o:spid="_x0000_s1028" type="#_x0000_t202" style="position:absolute;left:0;text-align:left;margin-left:-29pt;margin-top:-4.55pt;width:512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" fillcolor="#deeaf6 [664]" strokecolor="white [3212]" strokeweight=".5pt">
                <v:textbox>
                  <w:txbxContent>
                    <w:p w14:paraId="5A040D3E" w14:textId="37324E38" w:rsidR="00D8223B" w:rsidRDefault="00D8223B" w:rsidP="00D8223B">
                      <w:pPr>
                        <w:bidi/>
                        <w:spacing w:after="0"/>
                        <w:ind w:left="26"/>
                        <w:jc w:val="center"/>
                        <w:rPr>
                          <w:rFonts w:hint="cs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سوابق علمی، پژوهشی </w:t>
                      </w:r>
                    </w:p>
                  </w:txbxContent>
                </v:textbox>
              </v:shape>
            </w:pict>
          </mc:Fallback>
        </mc:AlternateContent>
      </w:r>
    </w:p>
    <w:p w14:paraId="1677EB52" w14:textId="1FEF8A38" w:rsidR="00D8223B" w:rsidRDefault="00D8223B" w:rsidP="00D8223B">
      <w:pPr>
        <w:bidi/>
        <w:rPr>
          <w:rtl/>
        </w:rPr>
      </w:pPr>
    </w:p>
    <w:p w14:paraId="4DF052A9" w14:textId="45E2BA17" w:rsidR="00D8223B" w:rsidRPr="00075B4D" w:rsidRDefault="00D8223B" w:rsidP="00D8223B">
      <w:pPr>
        <w:bidi/>
        <w:jc w:val="both"/>
        <w:rPr>
          <w:rFonts w:cs="B Nazanin"/>
          <w:b/>
          <w:bCs/>
          <w:sz w:val="24"/>
          <w:szCs w:val="24"/>
          <w:rtl/>
          <w:lang w:val="en-US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-</w:t>
      </w: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 xml:space="preserve">مدیریت منابع انسانی شرکت ایده آینده تحول زاگرس مرتبط با دوره های ثبت و تجاری سازی اختراعات از 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سال 1393 به صورت پاره وقت </w:t>
      </w: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>.</w:t>
      </w:r>
    </w:p>
    <w:p w14:paraId="179FFA75" w14:textId="036146B8" w:rsidR="00D8223B" w:rsidRDefault="00D8223B" w:rsidP="00D8223B">
      <w:pPr>
        <w:bidi/>
        <w:jc w:val="both"/>
        <w:rPr>
          <w:rFonts w:cs="B Nazanin"/>
          <w:b/>
          <w:bCs/>
          <w:sz w:val="24"/>
          <w:szCs w:val="24"/>
          <w:rtl/>
          <w:lang w:val="en-US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>-نگارش طرح توجیهی در ارتباط با تولید آجرهای سفالی و پوکه های صنعتی در استان کرمانشاه در سال 1390 در شرکت جاهد شاریز ( پیمانکار بخش خصوصی ).</w:t>
      </w:r>
    </w:p>
    <w:p w14:paraId="6F5824E8" w14:textId="1822A003" w:rsidR="00D8223B" w:rsidRPr="00075B4D" w:rsidRDefault="00D8223B" w:rsidP="00D8223B">
      <w:pPr>
        <w:bidi/>
        <w:spacing w:line="360" w:lineRule="auto"/>
        <w:jc w:val="both"/>
        <w:rPr>
          <w:rFonts w:cs="B Nazanin"/>
          <w:b/>
          <w:bCs/>
          <w:sz w:val="24"/>
          <w:szCs w:val="24"/>
          <w:rtl/>
          <w:lang w:val="en-US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 xml:space="preserve">- 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 xml:space="preserve">پروژه ارزيابي كار و زمان و زمانسنجي 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در کارخانه سازه سرعت غرب ( سازنده سوله و اسکلت های فلزی )</w:t>
      </w:r>
      <w:r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.</w:t>
      </w:r>
    </w:p>
    <w:p w14:paraId="238CC049" w14:textId="77777777" w:rsidR="00D8223B" w:rsidRPr="00075B4D" w:rsidRDefault="00D8223B" w:rsidP="00D8223B">
      <w:pPr>
        <w:bidi/>
        <w:spacing w:after="0" w:line="360" w:lineRule="auto"/>
        <w:jc w:val="both"/>
        <w:rPr>
          <w:rFonts w:ascii="Tahoma" w:hAnsi="Tahoma" w:cs="B Nazanin"/>
          <w:b/>
          <w:bCs/>
          <w:sz w:val="24"/>
          <w:szCs w:val="24"/>
          <w:rtl/>
          <w:lang w:bidi="fa-IR"/>
        </w:rPr>
      </w:pP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 xml:space="preserve">- 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>پروژه طرح ر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ي</w:t>
      </w:r>
      <w:r w:rsidRPr="00075B4D">
        <w:rPr>
          <w:rFonts w:ascii="Tahoma" w:hAnsi="Tahoma" w:cs="B Nazanin" w:hint="eastAsia"/>
          <w:b/>
          <w:bCs/>
          <w:sz w:val="24"/>
          <w:szCs w:val="24"/>
          <w:rtl/>
          <w:lang w:bidi="fa-IR"/>
        </w:rPr>
        <w:t>ز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ي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 xml:space="preserve"> واحدها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ي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 xml:space="preserve"> صنعت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ي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 xml:space="preserve"> و طراحي خط توليد  در 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کارخانه محور سازان</w:t>
      </w:r>
      <w:r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 xml:space="preserve"> ( تولید کننده قطعات خود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ab/>
      </w:r>
      <w:r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رو ).</w:t>
      </w:r>
    </w:p>
    <w:p w14:paraId="69B9687D" w14:textId="77777777" w:rsidR="00D8223B" w:rsidRPr="00075B4D" w:rsidRDefault="00D8223B" w:rsidP="00D8223B">
      <w:pPr>
        <w:bidi/>
        <w:spacing w:after="0" w:line="360" w:lineRule="auto"/>
        <w:jc w:val="both"/>
        <w:rPr>
          <w:rFonts w:ascii="Tahoma" w:hAnsi="Tahoma" w:cs="B Nazanin"/>
          <w:b/>
          <w:bCs/>
          <w:sz w:val="24"/>
          <w:szCs w:val="24"/>
          <w:rtl/>
          <w:lang w:bidi="fa-IR"/>
        </w:rPr>
      </w:pP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 xml:space="preserve">- </w:t>
      </w:r>
      <w:r w:rsidRPr="00075B4D">
        <w:rPr>
          <w:rFonts w:ascii="Tahoma" w:hAnsi="Tahoma" w:cs="B Nazanin" w:hint="eastAsia"/>
          <w:b/>
          <w:bCs/>
          <w:sz w:val="24"/>
          <w:szCs w:val="24"/>
          <w:rtl/>
          <w:lang w:bidi="fa-IR"/>
        </w:rPr>
        <w:t>پروژه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 xml:space="preserve"> درس كنترل و مديريت پروژه 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در کارخانه سازه سرعت غرب</w:t>
      </w:r>
      <w:r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 xml:space="preserve"> .</w:t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ab/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ab/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ab/>
      </w:r>
      <w:r w:rsidRPr="00075B4D">
        <w:rPr>
          <w:rFonts w:ascii="Tahoma" w:hAnsi="Tahoma" w:cs="B Nazanin"/>
          <w:b/>
          <w:bCs/>
          <w:sz w:val="24"/>
          <w:szCs w:val="24"/>
          <w:rtl/>
          <w:lang w:bidi="fa-IR"/>
        </w:rPr>
        <w:tab/>
      </w:r>
    </w:p>
    <w:p w14:paraId="08EA778D" w14:textId="4FD8A1B8" w:rsidR="00D8223B" w:rsidRPr="00075B4D" w:rsidRDefault="00D8223B" w:rsidP="00D8223B">
      <w:pPr>
        <w:bidi/>
        <w:spacing w:after="0" w:line="360" w:lineRule="auto"/>
        <w:jc w:val="both"/>
        <w:rPr>
          <w:rFonts w:ascii="Tahoma" w:hAnsi="Tahoma" w:cs="B Nazanin"/>
          <w:b/>
          <w:bCs/>
          <w:sz w:val="24"/>
          <w:szCs w:val="24"/>
          <w:rtl/>
          <w:lang w:bidi="fa-IR"/>
        </w:rPr>
      </w:pP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lastRenderedPageBreak/>
        <w:t>- انجام پروژه طر</w:t>
      </w:r>
      <w:r w:rsidR="00373393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ا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ح</w:t>
      </w:r>
      <w:r w:rsidR="00373393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ی</w:t>
      </w:r>
      <w:r w:rsidRPr="00075B4D"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 xml:space="preserve"> سیستم های اطلاعاتی در بنیاد شهید و امور ایثارگران استان کرمانشاه</w:t>
      </w:r>
      <w:r>
        <w:rPr>
          <w:rFonts w:ascii="Tahoma" w:hAnsi="Tahoma" w:cs="B Nazanin" w:hint="cs"/>
          <w:b/>
          <w:bCs/>
          <w:sz w:val="24"/>
          <w:szCs w:val="24"/>
          <w:rtl/>
          <w:lang w:bidi="fa-IR"/>
        </w:rPr>
        <w:t>.</w:t>
      </w:r>
    </w:p>
    <w:p w14:paraId="25F92488" w14:textId="77777777" w:rsidR="00D8223B" w:rsidRPr="00075B4D" w:rsidRDefault="00D8223B" w:rsidP="00D8223B">
      <w:pPr>
        <w:bidi/>
        <w:spacing w:line="360" w:lineRule="auto"/>
        <w:jc w:val="both"/>
        <w:rPr>
          <w:rFonts w:cs="B Nazanin"/>
          <w:b/>
          <w:bCs/>
          <w:sz w:val="24"/>
          <w:szCs w:val="24"/>
          <w:rtl/>
          <w:lang w:val="en-US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>- بررسی و سنجش ظرفیت های صادراتی نوشیدنی های گازدار (نوشابه ) به اقلیم کردستان کشور عراق در شرکت روزنوش آدینه در استان کرمانشاه در سال 1393.</w:t>
      </w:r>
    </w:p>
    <w:p w14:paraId="61FB33BF" w14:textId="77777777" w:rsidR="00D8223B" w:rsidRPr="00075B4D" w:rsidRDefault="00D8223B" w:rsidP="00D8223B">
      <w:pPr>
        <w:bidi/>
        <w:spacing w:line="360" w:lineRule="auto"/>
        <w:jc w:val="both"/>
        <w:rPr>
          <w:rFonts w:cs="B Nazanin"/>
          <w:b/>
          <w:bCs/>
          <w:sz w:val="24"/>
          <w:szCs w:val="24"/>
          <w:rtl/>
          <w:lang w:val="en-US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>- همکاری در نگارش طرح توجیهی درارتباط با تولید شبرنگ های مهندسی و تابلوهای راهنمایی و رانندگی در استان اصفهان در سال 1394 .</w:t>
      </w:r>
    </w:p>
    <w:p w14:paraId="7CFD0505" w14:textId="77777777" w:rsidR="00D8223B" w:rsidRPr="00075B4D" w:rsidRDefault="00D8223B" w:rsidP="00D8223B">
      <w:pPr>
        <w:bidi/>
        <w:spacing w:line="360" w:lineRule="auto"/>
        <w:jc w:val="both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 xml:space="preserve">- نگارش مقاله سطح بندی شاخص تامین کنندگان با مدل </w:t>
      </w:r>
      <w:r w:rsidRPr="00075B4D">
        <w:rPr>
          <w:rFonts w:cs="B Nazanin"/>
          <w:b/>
          <w:bCs/>
          <w:sz w:val="24"/>
          <w:szCs w:val="24"/>
          <w:lang w:val="en-US"/>
        </w:rPr>
        <w:t>ism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و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اولویت بندی تامین کنندگان با روش ویکور در ششمین کنفرانس بین المللی مدیریت ، کارآفرینی و توسعه اقتصادی مورخ 20/06/1393 در استان قم .</w:t>
      </w:r>
    </w:p>
    <w:p w14:paraId="439651F2" w14:textId="41C78238" w:rsidR="00D8223B" w:rsidRDefault="00D8223B" w:rsidP="00D8223B">
      <w:pPr>
        <w:bidi/>
        <w:rPr>
          <w:rtl/>
        </w:rPr>
      </w:pPr>
      <w:r>
        <w:rPr>
          <w:rFonts w:cs="B Nazanin" w:hint="cs"/>
          <w:b/>
          <w:bCs/>
          <w:noProof/>
          <w:color w:val="000000"/>
          <w:sz w:val="24"/>
          <w:szCs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9F7C9D" wp14:editId="7C653DB1">
                <wp:simplePos x="0" y="0"/>
                <wp:positionH relativeFrom="column">
                  <wp:posOffset>-371475</wp:posOffset>
                </wp:positionH>
                <wp:positionV relativeFrom="paragraph">
                  <wp:posOffset>0</wp:posOffset>
                </wp:positionV>
                <wp:extent cx="6502400" cy="361950"/>
                <wp:effectExtent l="0" t="0" r="1270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361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7AD90E" w14:textId="3909A339" w:rsidR="00D8223B" w:rsidRDefault="00D8223B" w:rsidP="00D8223B">
                            <w:pPr>
                              <w:bidi/>
                              <w:spacing w:after="0"/>
                              <w:ind w:left="26"/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سوابق کاری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D9F7C9D" id="Text Box 4" o:spid="_x0000_s1029" type="#_x0000_t202" style="position:absolute;left:0;text-align:left;margin-left:-29.25pt;margin-top:0;width:512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" fillcolor="#deeaf6 [664]" strokecolor="white [3212]" strokeweight=".5pt">
                <v:textbox>
                  <w:txbxContent>
                    <w:p w14:paraId="697AD90E" w14:textId="3909A339" w:rsidR="00D8223B" w:rsidRDefault="00D8223B" w:rsidP="00D8223B">
                      <w:pPr>
                        <w:bidi/>
                        <w:spacing w:after="0"/>
                        <w:ind w:left="26"/>
                        <w:jc w:val="center"/>
                        <w:rPr>
                          <w:rFonts w:hint="cs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سوابق کاری </w:t>
                      </w:r>
                    </w:p>
                  </w:txbxContent>
                </v:textbox>
              </v:shape>
            </w:pict>
          </mc:Fallback>
        </mc:AlternateContent>
      </w:r>
    </w:p>
    <w:p w14:paraId="1DDB873F" w14:textId="250C2495" w:rsidR="00D8223B" w:rsidRDefault="00D8223B" w:rsidP="00D8223B">
      <w:pPr>
        <w:bidi/>
        <w:rPr>
          <w:rtl/>
        </w:rPr>
      </w:pPr>
    </w:p>
    <w:p w14:paraId="35273CB7" w14:textId="77777777" w:rsidR="00D8223B" w:rsidRDefault="00D8223B" w:rsidP="00D8223B">
      <w:pPr>
        <w:bidi/>
        <w:jc w:val="both"/>
        <w:rPr>
          <w:rFonts w:cs="B Nazanin"/>
          <w:b/>
          <w:bCs/>
          <w:sz w:val="24"/>
          <w:szCs w:val="24"/>
          <w:rtl/>
          <w:lang w:val="en-US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-</w:t>
      </w: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 xml:space="preserve"> مدیریت منابع انسانی شرکت ایده آینده تحول زاگرس مرتبط با دوره های ثبت و تجاری سازی اختراعات از 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سال 1393 به صورت پاره وقت </w:t>
      </w:r>
      <w:r w:rsidRPr="00075B4D">
        <w:rPr>
          <w:rFonts w:cs="B Nazanin" w:hint="cs"/>
          <w:b/>
          <w:bCs/>
          <w:sz w:val="24"/>
          <w:szCs w:val="24"/>
          <w:rtl/>
          <w:lang w:val="en-US"/>
        </w:rPr>
        <w:t>.</w:t>
      </w:r>
    </w:p>
    <w:p w14:paraId="3D511026" w14:textId="77777777" w:rsidR="00D8223B" w:rsidRDefault="00D8223B" w:rsidP="00D8223B">
      <w:pPr>
        <w:bidi/>
        <w:jc w:val="both"/>
        <w:rPr>
          <w:rFonts w:cs="B Nazanin"/>
          <w:b/>
          <w:bCs/>
          <w:sz w:val="24"/>
          <w:szCs w:val="24"/>
          <w:rtl/>
          <w:lang w:val="en-US"/>
        </w:rPr>
      </w:pPr>
      <w:r>
        <w:rPr>
          <w:rFonts w:cs="B Nazanin" w:hint="cs"/>
          <w:b/>
          <w:bCs/>
          <w:sz w:val="24"/>
          <w:szCs w:val="24"/>
          <w:rtl/>
          <w:lang w:val="en-US"/>
        </w:rPr>
        <w:t>- کارشناس تضمین کیفیت و نماینده شرکت سازه گستر ( تامین کننده قطعات خودروسازی سایپا) در امور بازرسی از سازندگان قطعات از تاریخ 01/03/1398 الی 01/07/1398.</w:t>
      </w:r>
    </w:p>
    <w:p w14:paraId="5DE43DC5" w14:textId="3B9C32C9" w:rsidR="00D8223B" w:rsidRDefault="00373393" w:rsidP="00D8223B">
      <w:pPr>
        <w:bidi/>
        <w:jc w:val="both"/>
        <w:rPr>
          <w:rFonts w:cs="B Nazanin"/>
          <w:b/>
          <w:bCs/>
          <w:sz w:val="24"/>
          <w:szCs w:val="24"/>
          <w:rtl/>
          <w:lang w:val="en-US"/>
        </w:rPr>
      </w:pPr>
      <w:r>
        <w:rPr>
          <w:rFonts w:cs="B Nazanin" w:hint="cs"/>
          <w:b/>
          <w:bCs/>
          <w:noProof/>
          <w:color w:val="000000"/>
          <w:sz w:val="24"/>
          <w:szCs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9A988E8" wp14:editId="2321EE4F">
                <wp:simplePos x="0" y="0"/>
                <wp:positionH relativeFrom="column">
                  <wp:posOffset>-400050</wp:posOffset>
                </wp:positionH>
                <wp:positionV relativeFrom="paragraph">
                  <wp:posOffset>558165</wp:posOffset>
                </wp:positionV>
                <wp:extent cx="6502400" cy="361950"/>
                <wp:effectExtent l="0" t="0" r="1270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361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CC9C984" w14:textId="4F4B185D" w:rsidR="00D8223B" w:rsidRDefault="00D8223B" w:rsidP="00D8223B">
                            <w:pPr>
                              <w:bidi/>
                              <w:spacing w:after="0"/>
                              <w:ind w:left="26"/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هارت ه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988E8" id="Text Box 5" o:spid="_x0000_s1030" type="#_x0000_t202" style="position:absolute;left:0;text-align:left;margin-left:-31.5pt;margin-top:43.95pt;width:512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" fillcolor="#deeaf6 [664]" strokecolor="white [3212]" strokeweight=".5pt">
                <v:textbox>
                  <w:txbxContent>
                    <w:p w14:paraId="2CC9C984" w14:textId="4F4B185D" w:rsidR="00D8223B" w:rsidRDefault="00D8223B" w:rsidP="00D8223B">
                      <w:pPr>
                        <w:bidi/>
                        <w:spacing w:after="0"/>
                        <w:ind w:left="26"/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 xml:space="preserve">مهارت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ها</w:t>
                      </w:r>
                    </w:p>
                  </w:txbxContent>
                </v:textbox>
              </v:shape>
            </w:pict>
          </mc:Fallback>
        </mc:AlternateContent>
      </w:r>
      <w:r w:rsidR="00D8223B">
        <w:rPr>
          <w:rFonts w:cs="B Nazanin" w:hint="cs"/>
          <w:b/>
          <w:bCs/>
          <w:sz w:val="24"/>
          <w:szCs w:val="24"/>
          <w:rtl/>
          <w:lang w:val="en-US"/>
        </w:rPr>
        <w:t xml:space="preserve">- کارشناس برنامه ریزی تولید و طراحی سیتم های </w:t>
      </w:r>
      <w:r w:rsidR="00D8223B">
        <w:rPr>
          <w:rFonts w:cs="B Nazanin"/>
          <w:b/>
          <w:bCs/>
          <w:sz w:val="24"/>
          <w:szCs w:val="24"/>
          <w:lang w:val="en-US"/>
        </w:rPr>
        <w:t>ERP</w:t>
      </w:r>
      <w:r w:rsidR="00D8223B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در شرکت صنایع چاپ و بسته بندی کرمانشاه از تاریخ </w:t>
      </w:r>
      <w:r w:rsidR="00D8223B">
        <w:rPr>
          <w:rFonts w:cs="B Nazanin" w:hint="cs"/>
          <w:b/>
          <w:bCs/>
          <w:sz w:val="24"/>
          <w:szCs w:val="24"/>
          <w:rtl/>
          <w:lang w:val="en-US"/>
        </w:rPr>
        <w:t>01/07/1398 الی حال حاضر.</w:t>
      </w:r>
    </w:p>
    <w:p w14:paraId="470D18AB" w14:textId="642A08B0" w:rsidR="00D8223B" w:rsidRDefault="00D8223B" w:rsidP="00373393">
      <w:pPr>
        <w:bidi/>
        <w:jc w:val="both"/>
        <w:rPr>
          <w:rtl/>
        </w:rPr>
      </w:pPr>
    </w:p>
    <w:p w14:paraId="3CBF13AA" w14:textId="6D9C5CAF" w:rsidR="00D8223B" w:rsidRPr="00075B4D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تسلط کافی بر زبان انگلیسی ( درک مطلب-مکالمه )</w:t>
      </w:r>
    </w:p>
    <w:p w14:paraId="09623116" w14:textId="73D7FE9A" w:rsidR="00D8223B" w:rsidRPr="00075B4D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- آشنایی وتسلط کافی بر برنامه های مجموعه مهارت های هفتگانه </w:t>
      </w:r>
      <w:r w:rsidRPr="00075B4D">
        <w:rPr>
          <w:rFonts w:cs="B Nazanin"/>
          <w:b/>
          <w:bCs/>
          <w:sz w:val="24"/>
          <w:szCs w:val="24"/>
          <w:lang w:val="en-US" w:bidi="fa-IR"/>
        </w:rPr>
        <w:t>ICDL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.</w:t>
      </w:r>
    </w:p>
    <w:p w14:paraId="1701C1AE" w14:textId="06C79F14" w:rsidR="00D8223B" w:rsidRPr="00075B4D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- آشنایی مقدماتی با زبان برنامه نویس </w:t>
      </w:r>
      <w:r w:rsidRPr="00075B4D">
        <w:rPr>
          <w:rFonts w:cs="B Nazanin"/>
          <w:b/>
          <w:bCs/>
          <w:sz w:val="24"/>
          <w:szCs w:val="24"/>
          <w:lang w:val="en-US" w:bidi="fa-IR"/>
        </w:rPr>
        <w:t>C++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.</w:t>
      </w:r>
    </w:p>
    <w:p w14:paraId="396FFBE4" w14:textId="154C6701" w:rsidR="00D8223B" w:rsidRPr="00075B4D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>- طراحی و نگارش طرح های توجیهی .</w:t>
      </w:r>
    </w:p>
    <w:p w14:paraId="181F1ED7" w14:textId="7C60C4C7" w:rsidR="00D8223B" w:rsidRPr="00075B4D" w:rsidRDefault="00D8223B" w:rsidP="00D8223B">
      <w:pPr>
        <w:bidi/>
        <w:spacing w:after="0"/>
        <w:jc w:val="both"/>
        <w:rPr>
          <w:rFonts w:cs="B Nazanin"/>
          <w:b/>
          <w:bCs/>
          <w:sz w:val="24"/>
          <w:szCs w:val="24"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- 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آشنایی با زبان های برنامه نویسی </w:t>
      </w:r>
      <w:r>
        <w:rPr>
          <w:rFonts w:cs="B Nazanin"/>
          <w:b/>
          <w:bCs/>
          <w:sz w:val="24"/>
          <w:szCs w:val="24"/>
          <w:lang w:val="en-US" w:bidi="fa-IR"/>
        </w:rPr>
        <w:t>JAVA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و </w:t>
      </w:r>
      <w:r>
        <w:rPr>
          <w:rFonts w:cs="B Nazanin"/>
          <w:b/>
          <w:bCs/>
          <w:sz w:val="24"/>
          <w:szCs w:val="24"/>
          <w:lang w:val="en-US" w:bidi="fa-IR"/>
        </w:rPr>
        <w:t>PYTHON</w:t>
      </w:r>
    </w:p>
    <w:p w14:paraId="3A836669" w14:textId="3807332E" w:rsidR="00D8223B" w:rsidRDefault="00D8223B" w:rsidP="00D8223B">
      <w:pPr>
        <w:bidi/>
        <w:rPr>
          <w:rtl/>
        </w:rPr>
      </w:pPr>
      <w:r>
        <w:rPr>
          <w:rFonts w:cs="B Nazanin" w:hint="cs"/>
          <w:b/>
          <w:bCs/>
          <w:noProof/>
          <w:color w:val="000000"/>
          <w:sz w:val="24"/>
          <w:szCs w:val="24"/>
          <w:rtl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3C91CF" wp14:editId="5A5B86CE">
                <wp:simplePos x="0" y="0"/>
                <wp:positionH relativeFrom="column">
                  <wp:posOffset>-400050</wp:posOffset>
                </wp:positionH>
                <wp:positionV relativeFrom="paragraph">
                  <wp:posOffset>151130</wp:posOffset>
                </wp:positionV>
                <wp:extent cx="6502400" cy="361950"/>
                <wp:effectExtent l="0" t="0" r="1270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361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D2AFB0A" w14:textId="6E265CDB" w:rsidR="00D8223B" w:rsidRDefault="00D8223B" w:rsidP="00D8223B">
                            <w:pPr>
                              <w:bidi/>
                              <w:spacing w:after="0"/>
                              <w:ind w:left="26"/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علایق کار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03C91CF" id="Text Box 6" o:spid="_x0000_s1031" type="#_x0000_t202" style="position:absolute;left:0;text-align:left;margin-left:-31.5pt;margin-top:11.9pt;width:512pt;height:2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" fillcolor="#deeaf6 [664]" strokecolor="white [3212]" strokeweight=".5pt">
                <v:textbox>
                  <w:txbxContent>
                    <w:p w14:paraId="6D2AFB0A" w14:textId="6E265CDB" w:rsidR="00D8223B" w:rsidRDefault="00D8223B" w:rsidP="00D8223B">
                      <w:pPr>
                        <w:bidi/>
                        <w:spacing w:after="0"/>
                        <w:ind w:left="26"/>
                        <w:jc w:val="center"/>
                        <w:rPr>
                          <w:rFonts w:hint="cs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علایق کاری</w:t>
                      </w:r>
                    </w:p>
                  </w:txbxContent>
                </v:textbox>
              </v:shape>
            </w:pict>
          </mc:Fallback>
        </mc:AlternateContent>
      </w:r>
    </w:p>
    <w:p w14:paraId="074346AD" w14:textId="3E5FA555" w:rsidR="00D8223B" w:rsidRDefault="00D8223B" w:rsidP="00D8223B">
      <w:pPr>
        <w:bidi/>
        <w:rPr>
          <w:rtl/>
        </w:rPr>
      </w:pPr>
    </w:p>
    <w:p w14:paraId="707EF111" w14:textId="16935A3D" w:rsidR="00D8223B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</w:rPr>
        <w:t xml:space="preserve">- 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بهینه سازی سیتم های تولیدی ، کاهش هزینه </w:t>
      </w:r>
      <w:r>
        <w:rPr>
          <w:rFonts w:cs="B Nazanin"/>
          <w:b/>
          <w:bCs/>
          <w:sz w:val="24"/>
          <w:szCs w:val="24"/>
          <w:rtl/>
          <w:lang w:val="en-US" w:bidi="fa-IR"/>
        </w:rPr>
        <w:softHyphen/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>ها و برنامه ریزی تولید.</w:t>
      </w:r>
    </w:p>
    <w:p w14:paraId="50F2FDCE" w14:textId="585E8CAE" w:rsidR="00D8223B" w:rsidRPr="00075B4D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  <w:lang w:val="en-US" w:bidi="fa-IR"/>
        </w:rPr>
      </w:pPr>
      <w:r>
        <w:rPr>
          <w:rFonts w:cs="B Nazanin" w:hint="cs"/>
          <w:b/>
          <w:bCs/>
          <w:sz w:val="24"/>
          <w:szCs w:val="24"/>
          <w:rtl/>
          <w:lang w:val="en-US" w:bidi="fa-IR"/>
        </w:rPr>
        <w:t>- طراحی و پیاده سازی سیستم های انتخاب تامین کنندگان .</w:t>
      </w:r>
    </w:p>
    <w:p w14:paraId="14FF9F94" w14:textId="017C31BC" w:rsidR="00D8223B" w:rsidRPr="00075B4D" w:rsidRDefault="00D8223B" w:rsidP="00D8223B">
      <w:pPr>
        <w:bidi/>
        <w:spacing w:after="0"/>
        <w:rPr>
          <w:rFonts w:cs="B Nazanin"/>
          <w:b/>
          <w:bCs/>
          <w:sz w:val="24"/>
          <w:szCs w:val="24"/>
          <w:rtl/>
          <w:lang w:val="en-US" w:bidi="fa-IR"/>
        </w:rPr>
      </w:pP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- 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طراحی و پیاده سازی سیستم های </w:t>
      </w:r>
      <w:r>
        <w:rPr>
          <w:rFonts w:cs="B Nazanin"/>
          <w:b/>
          <w:bCs/>
          <w:sz w:val="24"/>
          <w:szCs w:val="24"/>
          <w:lang w:val="en-US" w:bidi="fa-IR"/>
        </w:rPr>
        <w:t>ERP</w:t>
      </w:r>
      <w:r w:rsidRPr="00075B4D">
        <w:rPr>
          <w:rFonts w:cs="B Nazanin" w:hint="cs"/>
          <w:b/>
          <w:bCs/>
          <w:sz w:val="24"/>
          <w:szCs w:val="24"/>
          <w:rtl/>
          <w:lang w:val="en-US"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val="en-US" w:bidi="fa-IR"/>
        </w:rPr>
        <w:t>.</w:t>
      </w:r>
    </w:p>
    <w:sectPr w:rsidR="00D8223B" w:rsidRPr="00075B4D" w:rsidSect="00D8223B">
      <w:pgSz w:w="12240" w:h="15840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jI2NrE0NzAxNzJT0lEKTi0uzszPAykwrAUA27D7piwAAAA="/>
  </w:docVars>
  <w:rsids>
    <w:rsidRoot w:val="00CF4EB6"/>
    <w:rsid w:val="00054535"/>
    <w:rsid w:val="00271F1F"/>
    <w:rsid w:val="00373393"/>
    <w:rsid w:val="00544AF3"/>
    <w:rsid w:val="00CF4EB6"/>
    <w:rsid w:val="00D8223B"/>
    <w:rsid w:val="00F97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38101"/>
  <w15:chartTrackingRefBased/>
  <w15:docId w15:val="{BDE4F51C-6540-4843-AEA5-3B296594B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23B"/>
    <w:pPr>
      <w:spacing w:after="200" w:line="276" w:lineRule="auto"/>
    </w:pPr>
    <w:rPr>
      <w:rFonts w:ascii="Calibri" w:eastAsia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medal</dc:creator>
  <cp:keywords/>
  <dc:description/>
  <cp:lastModifiedBy>Moorche</cp:lastModifiedBy>
  <cp:revision>2</cp:revision>
  <cp:lastPrinted>2020-12-16T09:08:00Z</cp:lastPrinted>
  <dcterms:created xsi:type="dcterms:W3CDTF">2021-03-14T05:02:00Z</dcterms:created>
  <dcterms:modified xsi:type="dcterms:W3CDTF">2021-03-14T05:02:00Z</dcterms:modified>
</cp:coreProperties>
</file>